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0EF0463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</w:t>
      </w:r>
      <w:r w:rsidR="00C85186">
        <w:rPr>
          <w:sz w:val="24"/>
          <w:szCs w:val="24"/>
          <w:lang w:val="en-GB"/>
        </w:rPr>
        <w:t>W</w:t>
      </w:r>
      <w:r w:rsidR="00C067FB">
        <w:rPr>
          <w:sz w:val="24"/>
          <w:szCs w:val="24"/>
          <w:lang w:val="en-GB"/>
        </w:rPr>
        <w:t>yoming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628DFBD1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067FB">
        <w:rPr>
          <w:sz w:val="22"/>
          <w:szCs w:val="22"/>
          <w:lang w:val="en-GB"/>
        </w:rPr>
        <w:t>___</w:t>
      </w:r>
      <w:r w:rsidR="00B342E3">
        <w:rPr>
          <w:sz w:val="22"/>
          <w:szCs w:val="22"/>
          <w:lang w:val="en-GB"/>
        </w:rPr>
        <w:t xml:space="preserve"> days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DB7F4" w14:textId="77777777" w:rsidR="00E17411" w:rsidRDefault="00E17411" w:rsidP="00CB37D9">
      <w:pPr>
        <w:spacing w:after="0" w:line="240" w:lineRule="auto"/>
      </w:pPr>
      <w:r>
        <w:separator/>
      </w:r>
    </w:p>
  </w:endnote>
  <w:endnote w:type="continuationSeparator" w:id="0">
    <w:p w14:paraId="2E73830F" w14:textId="77777777" w:rsidR="00E17411" w:rsidRDefault="00E1741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D789B7" w14:textId="77777777" w:rsidR="00277B9E" w:rsidRDefault="00277B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0971D62" w:rsidR="00CB37D9" w:rsidRPr="00277B9E" w:rsidRDefault="00CB37D9" w:rsidP="00277B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3863B" w14:textId="77777777" w:rsidR="00277B9E" w:rsidRDefault="00277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E0ADBB" w14:textId="77777777" w:rsidR="00E17411" w:rsidRDefault="00E17411" w:rsidP="00CB37D9">
      <w:pPr>
        <w:spacing w:after="0" w:line="240" w:lineRule="auto"/>
      </w:pPr>
      <w:r>
        <w:separator/>
      </w:r>
    </w:p>
  </w:footnote>
  <w:footnote w:type="continuationSeparator" w:id="0">
    <w:p w14:paraId="249EB8ED" w14:textId="77777777" w:rsidR="00E17411" w:rsidRDefault="00E1741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AB1F21" w14:textId="77777777" w:rsidR="00277B9E" w:rsidRDefault="00277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6AA51B4E" w:rsidR="00AD6FC0" w:rsidRPr="00277B9E" w:rsidRDefault="00AD6FC0" w:rsidP="00277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092E8" w14:textId="77777777" w:rsidR="00277B9E" w:rsidRDefault="00277B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4468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04F54"/>
    <w:rsid w:val="00134720"/>
    <w:rsid w:val="00136AD6"/>
    <w:rsid w:val="001430EC"/>
    <w:rsid w:val="001511CC"/>
    <w:rsid w:val="00173693"/>
    <w:rsid w:val="00181BFB"/>
    <w:rsid w:val="001D641D"/>
    <w:rsid w:val="00206CF8"/>
    <w:rsid w:val="00213AF9"/>
    <w:rsid w:val="002369D9"/>
    <w:rsid w:val="00277B9E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0ECA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0766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342E3"/>
    <w:rsid w:val="00B54112"/>
    <w:rsid w:val="00BC0F62"/>
    <w:rsid w:val="00BD3DFA"/>
    <w:rsid w:val="00BE2019"/>
    <w:rsid w:val="00C067FB"/>
    <w:rsid w:val="00C276F8"/>
    <w:rsid w:val="00C33D07"/>
    <w:rsid w:val="00C55AF5"/>
    <w:rsid w:val="00C576A9"/>
    <w:rsid w:val="00C70801"/>
    <w:rsid w:val="00C74D1D"/>
    <w:rsid w:val="00C82A4E"/>
    <w:rsid w:val="00C85186"/>
    <w:rsid w:val="00C86770"/>
    <w:rsid w:val="00C914A3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17411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2</Words>
  <Characters>1614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93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